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5B74FB">
        <w:t>2</w:t>
      </w:r>
      <w:r>
        <w:t xml:space="preserve">, Episode </w:t>
      </w:r>
      <w:r w:rsidR="0087345F">
        <w:t>4</w:t>
      </w:r>
      <w:r>
        <w:t xml:space="preserve">: </w:t>
      </w:r>
      <w:r w:rsidR="005B74FB">
        <w:t xml:space="preserve">Leon Sold You A Chance </w:t>
      </w:r>
      <w:r w:rsidR="001323A6">
        <w:t>on</w:t>
      </w:r>
      <w:r w:rsidR="005B74FB">
        <w:t xml:space="preserve"> A Wild Turkey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040CE2" w:rsidP="004E6361">
            <w:r>
              <w:t>00:00</w:t>
            </w:r>
          </w:p>
        </w:tc>
        <w:tc>
          <w:tcPr>
            <w:tcW w:w="1170" w:type="dxa"/>
          </w:tcPr>
          <w:p w:rsidR="002D7DF0" w:rsidRDefault="000C1E10" w:rsidP="004E6361">
            <w:r>
              <w:t>Jesse</w:t>
            </w:r>
          </w:p>
        </w:tc>
        <w:tc>
          <w:tcPr>
            <w:tcW w:w="6925" w:type="dxa"/>
          </w:tcPr>
          <w:p w:rsidR="002D7DF0" w:rsidRDefault="001323A6" w:rsidP="004E6361">
            <w:r>
              <w:t>Leon sold you a chance on a wild turkey?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860062">
              <w:t>02</w:t>
            </w:r>
          </w:p>
        </w:tc>
        <w:tc>
          <w:tcPr>
            <w:tcW w:w="1170" w:type="dxa"/>
          </w:tcPr>
          <w:p w:rsidR="00040CE2" w:rsidRDefault="00040CE2" w:rsidP="00040CE2"/>
        </w:tc>
        <w:tc>
          <w:tcPr>
            <w:tcW w:w="6925" w:type="dxa"/>
          </w:tcPr>
          <w:p w:rsidR="00040CE2" w:rsidRDefault="00040CE2" w:rsidP="00040CE2">
            <w:r>
              <w:t>[music]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860062">
              <w:t>10</w:t>
            </w:r>
          </w:p>
        </w:tc>
        <w:tc>
          <w:tcPr>
            <w:tcW w:w="1170" w:type="dxa"/>
          </w:tcPr>
          <w:p w:rsidR="00040CE2" w:rsidRDefault="00040CE2" w:rsidP="00040CE2">
            <w:r>
              <w:t>Narrator</w:t>
            </w:r>
          </w:p>
        </w:tc>
        <w:tc>
          <w:tcPr>
            <w:tcW w:w="6925" w:type="dxa"/>
          </w:tcPr>
          <w:p w:rsidR="00040CE2" w:rsidRDefault="00040CE2" w:rsidP="00040CE2">
            <w:r>
              <w:t>[over music] It’s time now for another day in the life of Sam and Jesse. Gum Springs, Arkansas.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BC4CFA">
              <w:t>24</w:t>
            </w:r>
          </w:p>
        </w:tc>
        <w:tc>
          <w:tcPr>
            <w:tcW w:w="1170" w:type="dxa"/>
          </w:tcPr>
          <w:p w:rsidR="00040CE2" w:rsidRDefault="00040CE2" w:rsidP="00040CE2"/>
        </w:tc>
        <w:tc>
          <w:tcPr>
            <w:tcW w:w="6925" w:type="dxa"/>
          </w:tcPr>
          <w:p w:rsidR="00040CE2" w:rsidRDefault="00040CE2" w:rsidP="00040CE2">
            <w:r>
              <w:t>[music fades out, then repeats]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BC4CFA">
              <w:t>35</w:t>
            </w:r>
          </w:p>
        </w:tc>
        <w:tc>
          <w:tcPr>
            <w:tcW w:w="1170" w:type="dxa"/>
          </w:tcPr>
          <w:p w:rsidR="00040CE2" w:rsidRDefault="00040CE2" w:rsidP="00040CE2">
            <w:r>
              <w:t>Jesse</w:t>
            </w:r>
          </w:p>
        </w:tc>
        <w:tc>
          <w:tcPr>
            <w:tcW w:w="6925" w:type="dxa"/>
          </w:tcPr>
          <w:p w:rsidR="00040CE2" w:rsidRDefault="00040CE2" w:rsidP="00040CE2">
            <w:r>
              <w:t>Well, what’s in the paper today, Sam?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BC4CFA">
              <w:t>37</w:t>
            </w:r>
          </w:p>
        </w:tc>
        <w:tc>
          <w:tcPr>
            <w:tcW w:w="1170" w:type="dxa"/>
          </w:tcPr>
          <w:p w:rsidR="00040CE2" w:rsidRDefault="00040CE2" w:rsidP="00040CE2">
            <w:r>
              <w:t>Sam</w:t>
            </w:r>
          </w:p>
        </w:tc>
        <w:tc>
          <w:tcPr>
            <w:tcW w:w="6925" w:type="dxa"/>
          </w:tcPr>
          <w:p w:rsidR="00040CE2" w:rsidRDefault="00040CE2" w:rsidP="00040CE2">
            <w:r>
              <w:t xml:space="preserve">There’s a chairman of a big business here </w:t>
            </w:r>
            <w:proofErr w:type="spellStart"/>
            <w:r>
              <w:t>gettin</w:t>
            </w:r>
            <w:proofErr w:type="spellEnd"/>
            <w:r>
              <w:t>’ nearly two-million dollars in benefits, and paper says that’s illegal. Jesse, what can we do about that?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F85DC0">
              <w:t>47</w:t>
            </w:r>
          </w:p>
        </w:tc>
        <w:tc>
          <w:tcPr>
            <w:tcW w:w="1170" w:type="dxa"/>
          </w:tcPr>
          <w:p w:rsidR="00040CE2" w:rsidRDefault="00040CE2" w:rsidP="00040CE2">
            <w:r>
              <w:t>Jesse</w:t>
            </w:r>
          </w:p>
        </w:tc>
        <w:tc>
          <w:tcPr>
            <w:tcW w:w="6925" w:type="dxa"/>
          </w:tcPr>
          <w:p w:rsidR="00040CE2" w:rsidRDefault="00040CE2" w:rsidP="00040CE2">
            <w:r>
              <w:t xml:space="preserve">Well, well </w:t>
            </w:r>
            <w:proofErr w:type="spellStart"/>
            <w:r>
              <w:t>nothin</w:t>
            </w:r>
            <w:proofErr w:type="spellEnd"/>
            <w:r>
              <w:t xml:space="preserve">’ I think, Sam. Th-them big business people, they got lots of connections and they can hire all the lawyers they need, </w:t>
            </w:r>
            <w:proofErr w:type="spellStart"/>
            <w:r>
              <w:t>ya</w:t>
            </w:r>
            <w:proofErr w:type="spellEnd"/>
            <w:r>
              <w:t>’ know. [overlap]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F85DC0">
              <w:t>54</w:t>
            </w:r>
          </w:p>
        </w:tc>
        <w:tc>
          <w:tcPr>
            <w:tcW w:w="1170" w:type="dxa"/>
          </w:tcPr>
          <w:p w:rsidR="00040CE2" w:rsidRDefault="00040CE2" w:rsidP="00040CE2">
            <w:r>
              <w:t>Sam</w:t>
            </w:r>
          </w:p>
        </w:tc>
        <w:tc>
          <w:tcPr>
            <w:tcW w:w="6925" w:type="dxa"/>
          </w:tcPr>
          <w:p w:rsidR="00040CE2" w:rsidRDefault="00040CE2" w:rsidP="00040CE2">
            <w:r>
              <w:t xml:space="preserve">[overlap] That </w:t>
            </w:r>
            <w:proofErr w:type="spellStart"/>
            <w:r>
              <w:t>ain’t</w:t>
            </w:r>
            <w:proofErr w:type="spellEnd"/>
            <w:r>
              <w:t xml:space="preserve"> what I was </w:t>
            </w:r>
            <w:proofErr w:type="spellStart"/>
            <w:r>
              <w:t>talkin</w:t>
            </w:r>
            <w:proofErr w:type="spellEnd"/>
            <w:r>
              <w:t>’ about, Jesse.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F85DC0">
              <w:t>56</w:t>
            </w:r>
          </w:p>
        </w:tc>
        <w:tc>
          <w:tcPr>
            <w:tcW w:w="1170" w:type="dxa"/>
          </w:tcPr>
          <w:p w:rsidR="00040CE2" w:rsidRDefault="00040CE2" w:rsidP="00040CE2">
            <w:r>
              <w:t>Jesse</w:t>
            </w:r>
          </w:p>
        </w:tc>
        <w:tc>
          <w:tcPr>
            <w:tcW w:w="6925" w:type="dxa"/>
          </w:tcPr>
          <w:p w:rsidR="00040CE2" w:rsidRDefault="00040CE2" w:rsidP="00040CE2">
            <w:proofErr w:type="spellStart"/>
            <w:r>
              <w:t>Wh</w:t>
            </w:r>
            <w:proofErr w:type="spellEnd"/>
            <w:r>
              <w:t xml:space="preserve">-what was you </w:t>
            </w:r>
            <w:proofErr w:type="spellStart"/>
            <w:r>
              <w:t>talkin</w:t>
            </w:r>
            <w:proofErr w:type="spellEnd"/>
            <w:r>
              <w:t>’ about, then?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0:</w:t>
            </w:r>
            <w:r w:rsidR="001E415C">
              <w:t>57</w:t>
            </w:r>
          </w:p>
        </w:tc>
        <w:tc>
          <w:tcPr>
            <w:tcW w:w="1170" w:type="dxa"/>
          </w:tcPr>
          <w:p w:rsidR="00040CE2" w:rsidRDefault="00040CE2" w:rsidP="00040CE2">
            <w:r>
              <w:t>Sam</w:t>
            </w:r>
          </w:p>
        </w:tc>
        <w:tc>
          <w:tcPr>
            <w:tcW w:w="6925" w:type="dxa"/>
          </w:tcPr>
          <w:p w:rsidR="00040CE2" w:rsidRDefault="00040CE2" w:rsidP="00040CE2">
            <w:pPr>
              <w:tabs>
                <w:tab w:val="left" w:pos="3627"/>
              </w:tabs>
            </w:pPr>
            <w:r>
              <w:t xml:space="preserve">H-how can we get in on that? All that money? </w:t>
            </w:r>
            <w:proofErr w:type="spellStart"/>
            <w:r>
              <w:t>Ya</w:t>
            </w:r>
            <w:proofErr w:type="spellEnd"/>
            <w:r>
              <w:t xml:space="preserve">’ know, </w:t>
            </w:r>
            <w:proofErr w:type="spellStart"/>
            <w:r>
              <w:t>them</w:t>
            </w:r>
            <w:proofErr w:type="spellEnd"/>
            <w:r>
              <w:t xml:space="preserve"> benefits?</w:t>
            </w:r>
          </w:p>
        </w:tc>
      </w:tr>
      <w:tr w:rsidR="00040CE2" w:rsidTr="0084378D">
        <w:tc>
          <w:tcPr>
            <w:tcW w:w="1255" w:type="dxa"/>
          </w:tcPr>
          <w:p w:rsidR="00040CE2" w:rsidRDefault="00040CE2" w:rsidP="00040CE2">
            <w:r w:rsidRPr="00B02756">
              <w:t>0</w:t>
            </w:r>
            <w:r w:rsidR="001E415C">
              <w:t>1</w:t>
            </w:r>
            <w:r w:rsidRPr="00B02756">
              <w:t>:</w:t>
            </w:r>
            <w:r w:rsidR="001E415C">
              <w:t>01</w:t>
            </w:r>
          </w:p>
        </w:tc>
        <w:tc>
          <w:tcPr>
            <w:tcW w:w="1170" w:type="dxa"/>
          </w:tcPr>
          <w:p w:rsidR="00040CE2" w:rsidRDefault="00040CE2" w:rsidP="00040CE2">
            <w:r>
              <w:t>Jesse</w:t>
            </w:r>
          </w:p>
        </w:tc>
        <w:tc>
          <w:tcPr>
            <w:tcW w:w="6925" w:type="dxa"/>
          </w:tcPr>
          <w:p w:rsidR="00040CE2" w:rsidRDefault="00040CE2" w:rsidP="00040CE2">
            <w:r>
              <w:t>Sam! I thought you wanted to see justice done, and what you really want is to get us in on all them illegal doings.</w:t>
            </w:r>
          </w:p>
        </w:tc>
      </w:tr>
      <w:tr w:rsidR="001E415C" w:rsidTr="0084378D">
        <w:tc>
          <w:tcPr>
            <w:tcW w:w="1255" w:type="dxa"/>
          </w:tcPr>
          <w:p w:rsidR="001E415C" w:rsidRDefault="001E415C" w:rsidP="001E415C">
            <w:r w:rsidRPr="005A7C59">
              <w:t>01:</w:t>
            </w:r>
            <w:r w:rsidR="000B79FF">
              <w:t>08</w:t>
            </w:r>
          </w:p>
        </w:tc>
        <w:tc>
          <w:tcPr>
            <w:tcW w:w="1170" w:type="dxa"/>
          </w:tcPr>
          <w:p w:rsidR="001E415C" w:rsidRDefault="001E415C" w:rsidP="001E415C">
            <w:r>
              <w:t>Sam</w:t>
            </w:r>
          </w:p>
        </w:tc>
        <w:tc>
          <w:tcPr>
            <w:tcW w:w="6925" w:type="dxa"/>
          </w:tcPr>
          <w:p w:rsidR="001E415C" w:rsidRDefault="001E415C" w:rsidP="001E415C">
            <w:r>
              <w:t xml:space="preserve">Now, Jesse, I’d rather make a lot of money legal like. Like we’re </w:t>
            </w:r>
            <w:proofErr w:type="spellStart"/>
            <w:r>
              <w:t>tryin</w:t>
            </w:r>
            <w:proofErr w:type="spellEnd"/>
            <w:r>
              <w:t>’ to do, but-</w:t>
            </w:r>
            <w:r w:rsidR="00677CFF">
              <w:t>but you know I-</w:t>
            </w:r>
          </w:p>
        </w:tc>
      </w:tr>
      <w:tr w:rsidR="001E415C" w:rsidTr="0084378D">
        <w:tc>
          <w:tcPr>
            <w:tcW w:w="1255" w:type="dxa"/>
          </w:tcPr>
          <w:p w:rsidR="001E415C" w:rsidRDefault="001E415C" w:rsidP="001E415C">
            <w:r w:rsidRPr="005A7C59">
              <w:t>01:</w:t>
            </w:r>
            <w:r w:rsidR="000B79FF">
              <w:t>12</w:t>
            </w:r>
          </w:p>
        </w:tc>
        <w:tc>
          <w:tcPr>
            <w:tcW w:w="1170" w:type="dxa"/>
          </w:tcPr>
          <w:p w:rsidR="001E415C" w:rsidRDefault="001E415C" w:rsidP="001E415C">
            <w:r>
              <w:t>Jesse</w:t>
            </w:r>
          </w:p>
        </w:tc>
        <w:tc>
          <w:tcPr>
            <w:tcW w:w="6925" w:type="dxa"/>
          </w:tcPr>
          <w:p w:rsidR="001E415C" w:rsidRDefault="001E415C" w:rsidP="001E415C">
            <w:r>
              <w:t xml:space="preserve">Sam! Them people is </w:t>
            </w:r>
            <w:proofErr w:type="spellStart"/>
            <w:r>
              <w:t>stealin</w:t>
            </w:r>
            <w:proofErr w:type="spellEnd"/>
            <w:r>
              <w:t>’ from the owners of the company. Now, we own this company. We’d have to steal from ourselves.</w:t>
            </w:r>
          </w:p>
        </w:tc>
      </w:tr>
      <w:tr w:rsidR="001E415C" w:rsidTr="0084378D">
        <w:tc>
          <w:tcPr>
            <w:tcW w:w="1255" w:type="dxa"/>
          </w:tcPr>
          <w:p w:rsidR="001E415C" w:rsidRDefault="001E415C" w:rsidP="001E415C">
            <w:r w:rsidRPr="005A7C59">
              <w:t>01:</w:t>
            </w:r>
            <w:r w:rsidR="000B79FF">
              <w:t>21</w:t>
            </w:r>
          </w:p>
        </w:tc>
        <w:tc>
          <w:tcPr>
            <w:tcW w:w="1170" w:type="dxa"/>
          </w:tcPr>
          <w:p w:rsidR="001E415C" w:rsidRDefault="001E415C" w:rsidP="001E415C">
            <w:r>
              <w:t>Sam</w:t>
            </w:r>
          </w:p>
        </w:tc>
        <w:tc>
          <w:tcPr>
            <w:tcW w:w="6925" w:type="dxa"/>
          </w:tcPr>
          <w:p w:rsidR="001E415C" w:rsidRDefault="001E415C" w:rsidP="001E415C">
            <w:r>
              <w:t>That wouldn’t be honest.</w:t>
            </w:r>
          </w:p>
        </w:tc>
      </w:tr>
      <w:tr w:rsidR="001E415C" w:rsidTr="0084378D">
        <w:tc>
          <w:tcPr>
            <w:tcW w:w="1255" w:type="dxa"/>
          </w:tcPr>
          <w:p w:rsidR="001E415C" w:rsidRDefault="001E415C" w:rsidP="001E415C">
            <w:r w:rsidRPr="005A7C59">
              <w:t>01:</w:t>
            </w:r>
            <w:r w:rsidR="000B79FF">
              <w:t>22</w:t>
            </w:r>
          </w:p>
        </w:tc>
        <w:tc>
          <w:tcPr>
            <w:tcW w:w="1170" w:type="dxa"/>
          </w:tcPr>
          <w:p w:rsidR="001E415C" w:rsidRDefault="001E415C" w:rsidP="001E415C">
            <w:r>
              <w:t>Jesse</w:t>
            </w:r>
          </w:p>
        </w:tc>
        <w:tc>
          <w:tcPr>
            <w:tcW w:w="6925" w:type="dxa"/>
          </w:tcPr>
          <w:p w:rsidR="001E415C" w:rsidRDefault="001E415C" w:rsidP="001E415C">
            <w:r>
              <w:t xml:space="preserve">Wouldn’t be possible. We </w:t>
            </w:r>
            <w:proofErr w:type="spellStart"/>
            <w:r>
              <w:t>ain’t</w:t>
            </w:r>
            <w:proofErr w:type="spellEnd"/>
            <w:r>
              <w:t xml:space="preserve"> hardly </w:t>
            </w:r>
            <w:proofErr w:type="spellStart"/>
            <w:r>
              <w:t>makin</w:t>
            </w:r>
            <w:proofErr w:type="spellEnd"/>
            <w:r>
              <w:t xml:space="preserve">’ enough money to divide now. It </w:t>
            </w:r>
            <w:proofErr w:type="spellStart"/>
            <w:r>
              <w:t>ain’t</w:t>
            </w:r>
            <w:proofErr w:type="spellEnd"/>
            <w:r>
              <w:t xml:space="preserve"> good business to steal from a bad business. [truck starts to pull up and roar]</w:t>
            </w:r>
            <w:r w:rsidR="000B79FF">
              <w:t xml:space="preserve"> [over truck] Us being Baptist and all.</w:t>
            </w:r>
          </w:p>
          <w:p w:rsidR="00A65A94" w:rsidRDefault="00A65A94" w:rsidP="001E415C"/>
          <w:p w:rsidR="00A65A94" w:rsidRDefault="00A65A94" w:rsidP="00A65A94">
            <w:r>
              <w:t xml:space="preserve">[over truck, then truck stops] Well, looks like business is </w:t>
            </w:r>
            <w:proofErr w:type="spellStart"/>
            <w:r>
              <w:t>pickin</w:t>
            </w:r>
            <w:proofErr w:type="spellEnd"/>
            <w:r>
              <w:t>’ up here.</w:t>
            </w:r>
          </w:p>
          <w:p w:rsidR="00A65A94" w:rsidRDefault="00A65A94" w:rsidP="001E415C">
            <w:r>
              <w:t>Hey, can we help you s- Oh, it’s just you, Leon.</w:t>
            </w:r>
          </w:p>
        </w:tc>
      </w:tr>
      <w:tr w:rsidR="00FD60BD" w:rsidTr="0084378D">
        <w:tc>
          <w:tcPr>
            <w:tcW w:w="1255" w:type="dxa"/>
          </w:tcPr>
          <w:p w:rsidR="00FD60BD" w:rsidRDefault="00A65A94" w:rsidP="00FD60BD">
            <w:r>
              <w:t>01:</w:t>
            </w:r>
            <w:r w:rsidR="00970BF2">
              <w:t>37</w:t>
            </w:r>
          </w:p>
        </w:tc>
        <w:tc>
          <w:tcPr>
            <w:tcW w:w="1170" w:type="dxa"/>
          </w:tcPr>
          <w:p w:rsidR="00FD60BD" w:rsidRDefault="00EB621B" w:rsidP="00FD60BD">
            <w:r>
              <w:t>Leon</w:t>
            </w:r>
          </w:p>
        </w:tc>
        <w:tc>
          <w:tcPr>
            <w:tcW w:w="6925" w:type="dxa"/>
          </w:tcPr>
          <w:p w:rsidR="00FD60BD" w:rsidRDefault="00FD60BD" w:rsidP="00FD60BD">
            <w:r>
              <w:t xml:space="preserve">Nah, sir, Mr. Jesse. U-uncle Clyde was just </w:t>
            </w:r>
            <w:proofErr w:type="spellStart"/>
            <w:r>
              <w:t>givin</w:t>
            </w:r>
            <w:proofErr w:type="spellEnd"/>
            <w:r>
              <w:t xml:space="preserve">’ me a ride. I-I come up here to cheer </w:t>
            </w:r>
            <w:proofErr w:type="spellStart"/>
            <w:r>
              <w:t>ya</w:t>
            </w:r>
            <w:r w:rsidR="008257E1">
              <w:t>’</w:t>
            </w:r>
            <w:r>
              <w:t>ll</w:t>
            </w:r>
            <w:proofErr w:type="spellEnd"/>
            <w:r>
              <w:t xml:space="preserve"> up. Sam said yesterday business wasn’t too good.</w:t>
            </w:r>
          </w:p>
        </w:tc>
      </w:tr>
      <w:tr w:rsidR="00A65A94" w:rsidTr="0084378D">
        <w:tc>
          <w:tcPr>
            <w:tcW w:w="1255" w:type="dxa"/>
          </w:tcPr>
          <w:p w:rsidR="00A65A94" w:rsidRDefault="00A65A94" w:rsidP="00A65A94">
            <w:r w:rsidRPr="00411888">
              <w:lastRenderedPageBreak/>
              <w:t>01:</w:t>
            </w:r>
            <w:r w:rsidR="00017C84">
              <w:t>46</w:t>
            </w:r>
          </w:p>
        </w:tc>
        <w:tc>
          <w:tcPr>
            <w:tcW w:w="1170" w:type="dxa"/>
          </w:tcPr>
          <w:p w:rsidR="00A65A94" w:rsidRDefault="00A65A94" w:rsidP="00A65A94">
            <w:r>
              <w:t>Jesse</w:t>
            </w:r>
          </w:p>
        </w:tc>
        <w:tc>
          <w:tcPr>
            <w:tcW w:w="6925" w:type="dxa"/>
          </w:tcPr>
          <w:p w:rsidR="00A65A94" w:rsidRDefault="00A65A94" w:rsidP="00A65A94">
            <w:pPr>
              <w:tabs>
                <w:tab w:val="left" w:pos="5933"/>
              </w:tabs>
            </w:pPr>
            <w:r>
              <w:t>Well,</w:t>
            </w:r>
            <w:r w:rsidR="00017C84">
              <w:t xml:space="preserve"> now </w:t>
            </w:r>
            <w:r>
              <w:t>there’s at least two ways you can cheer me up, Leon. You get your Uncle Clyde here to buy some gas or get him to give you a ride down to some other station.</w:t>
            </w:r>
          </w:p>
        </w:tc>
      </w:tr>
      <w:tr w:rsidR="00A65A94" w:rsidTr="0084378D">
        <w:tc>
          <w:tcPr>
            <w:tcW w:w="1255" w:type="dxa"/>
          </w:tcPr>
          <w:p w:rsidR="00A65A94" w:rsidRDefault="00A65A94" w:rsidP="00A65A94">
            <w:r w:rsidRPr="00411888">
              <w:t>01:</w:t>
            </w:r>
            <w:r w:rsidR="00541C40">
              <w:t>54</w:t>
            </w:r>
          </w:p>
        </w:tc>
        <w:tc>
          <w:tcPr>
            <w:tcW w:w="1170" w:type="dxa"/>
          </w:tcPr>
          <w:p w:rsidR="00A65A94" w:rsidRDefault="00A65A94" w:rsidP="00A65A94">
            <w:r>
              <w:t>Leon</w:t>
            </w:r>
          </w:p>
        </w:tc>
        <w:tc>
          <w:tcPr>
            <w:tcW w:w="6925" w:type="dxa"/>
          </w:tcPr>
          <w:p w:rsidR="00A65A94" w:rsidRDefault="00A65A94" w:rsidP="00A65A94">
            <w:pPr>
              <w:tabs>
                <w:tab w:val="left" w:pos="5933"/>
              </w:tabs>
            </w:pPr>
            <w:r>
              <w:t>Well, I thought of a third way, Mr. Jesse. I-I’m gone sell you a chance on a turkey.</w:t>
            </w:r>
          </w:p>
        </w:tc>
      </w:tr>
      <w:tr w:rsidR="00A65A94" w:rsidTr="0084378D">
        <w:tc>
          <w:tcPr>
            <w:tcW w:w="1255" w:type="dxa"/>
          </w:tcPr>
          <w:p w:rsidR="00A65A94" w:rsidRDefault="00A65A94" w:rsidP="00A65A94">
            <w:r w:rsidRPr="00411888">
              <w:t>01:</w:t>
            </w:r>
            <w:r w:rsidR="00674AB4">
              <w:t>59</w:t>
            </w:r>
          </w:p>
        </w:tc>
        <w:tc>
          <w:tcPr>
            <w:tcW w:w="1170" w:type="dxa"/>
          </w:tcPr>
          <w:p w:rsidR="00A65A94" w:rsidRDefault="00A65A94" w:rsidP="00A65A94">
            <w:r>
              <w:t>Jesse</w:t>
            </w:r>
          </w:p>
        </w:tc>
        <w:tc>
          <w:tcPr>
            <w:tcW w:w="6925" w:type="dxa"/>
          </w:tcPr>
          <w:p w:rsidR="00A65A94" w:rsidRDefault="00A65A94" w:rsidP="00A65A94">
            <w:r>
              <w:t>Sell me a chance on a turkey?! Leon, what’s that for, now?</w:t>
            </w:r>
          </w:p>
        </w:tc>
      </w:tr>
      <w:tr w:rsidR="00A65A94" w:rsidTr="0084378D">
        <w:tc>
          <w:tcPr>
            <w:tcW w:w="1255" w:type="dxa"/>
          </w:tcPr>
          <w:p w:rsidR="00A65A94" w:rsidRDefault="00A65A94" w:rsidP="00A65A94">
            <w:r w:rsidRPr="00411888">
              <w:t>0</w:t>
            </w:r>
            <w:r w:rsidR="00674AB4">
              <w:t>2</w:t>
            </w:r>
            <w:r w:rsidRPr="00411888">
              <w:t>:</w:t>
            </w:r>
            <w:r w:rsidR="00505EA4">
              <w:t>03</w:t>
            </w:r>
          </w:p>
        </w:tc>
        <w:tc>
          <w:tcPr>
            <w:tcW w:w="1170" w:type="dxa"/>
          </w:tcPr>
          <w:p w:rsidR="00A65A94" w:rsidRDefault="00A65A94" w:rsidP="00A65A94">
            <w:r>
              <w:t>Leon</w:t>
            </w:r>
          </w:p>
        </w:tc>
        <w:tc>
          <w:tcPr>
            <w:tcW w:w="6925" w:type="dxa"/>
          </w:tcPr>
          <w:p w:rsidR="00A65A94" w:rsidRDefault="00A65A94" w:rsidP="00A65A94">
            <w:r>
              <w:t xml:space="preserve">Well, that-that-that church I preached at last Sunday. They </w:t>
            </w:r>
            <w:proofErr w:type="spellStart"/>
            <w:r>
              <w:t>tryin</w:t>
            </w:r>
            <w:proofErr w:type="spellEnd"/>
            <w:r>
              <w:t>’ to build a roof over [</w:t>
            </w:r>
            <w:r w:rsidR="007E5605">
              <w:t>?</w:t>
            </w:r>
            <w:r>
              <w:t>]. You know, in case it rains? [music starts and immediately stops]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87699">
              <w:t>10</w:t>
            </w:r>
          </w:p>
        </w:tc>
        <w:tc>
          <w:tcPr>
            <w:tcW w:w="1170" w:type="dxa"/>
          </w:tcPr>
          <w:p w:rsidR="00674AB4" w:rsidRDefault="00674AB4" w:rsidP="00674AB4">
            <w:r>
              <w:t>Jesse</w:t>
            </w:r>
          </w:p>
        </w:tc>
        <w:tc>
          <w:tcPr>
            <w:tcW w:w="6925" w:type="dxa"/>
          </w:tcPr>
          <w:p w:rsidR="00674AB4" w:rsidRDefault="00674AB4" w:rsidP="00674AB4">
            <w:r>
              <w:t>Well, well how big is this here turkey, Leon?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87699">
              <w:t>13</w:t>
            </w:r>
          </w:p>
        </w:tc>
        <w:tc>
          <w:tcPr>
            <w:tcW w:w="1170" w:type="dxa"/>
          </w:tcPr>
          <w:p w:rsidR="00674AB4" w:rsidRDefault="00674AB4" w:rsidP="00674AB4">
            <w:r>
              <w:t>Leon</w:t>
            </w:r>
          </w:p>
        </w:tc>
        <w:tc>
          <w:tcPr>
            <w:tcW w:w="6925" w:type="dxa"/>
          </w:tcPr>
          <w:p w:rsidR="00674AB4" w:rsidRDefault="00674AB4" w:rsidP="00674AB4">
            <w:r>
              <w:t xml:space="preserve">Well, we don’t know yet, Mr. Jesse. It ai- it </w:t>
            </w:r>
            <w:proofErr w:type="spellStart"/>
            <w:r>
              <w:t>ain’t</w:t>
            </w:r>
            <w:proofErr w:type="spellEnd"/>
            <w:r>
              <w:t xml:space="preserve"> even time to hunt for</w:t>
            </w:r>
            <w:proofErr w:type="gramStart"/>
            <w:r>
              <w:t>-[</w:t>
            </w:r>
            <w:proofErr w:type="gramEnd"/>
            <w:r>
              <w:t xml:space="preserve">music overlaps] 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87699">
              <w:t>16</w:t>
            </w:r>
          </w:p>
        </w:tc>
        <w:tc>
          <w:tcPr>
            <w:tcW w:w="1170" w:type="dxa"/>
          </w:tcPr>
          <w:p w:rsidR="00674AB4" w:rsidRDefault="00674AB4" w:rsidP="00674AB4"/>
        </w:tc>
        <w:tc>
          <w:tcPr>
            <w:tcW w:w="6925" w:type="dxa"/>
          </w:tcPr>
          <w:p w:rsidR="00674AB4" w:rsidRDefault="00674AB4" w:rsidP="00674AB4">
            <w:r>
              <w:t>[music]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87699">
              <w:t>24</w:t>
            </w:r>
          </w:p>
        </w:tc>
        <w:tc>
          <w:tcPr>
            <w:tcW w:w="1170" w:type="dxa"/>
          </w:tcPr>
          <w:p w:rsidR="00674AB4" w:rsidRDefault="00674AB4" w:rsidP="00674AB4"/>
        </w:tc>
        <w:tc>
          <w:tcPr>
            <w:tcW w:w="6925" w:type="dxa"/>
          </w:tcPr>
          <w:p w:rsidR="00674AB4" w:rsidRDefault="00674AB4" w:rsidP="00674AB4">
            <w:r>
              <w:t>[music fades out, then repeats]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8602F7">
              <w:t>34</w:t>
            </w:r>
          </w:p>
        </w:tc>
        <w:tc>
          <w:tcPr>
            <w:tcW w:w="1170" w:type="dxa"/>
          </w:tcPr>
          <w:p w:rsidR="00674AB4" w:rsidRDefault="00674AB4" w:rsidP="00674AB4">
            <w:r>
              <w:t>Jesse</w:t>
            </w:r>
          </w:p>
        </w:tc>
        <w:tc>
          <w:tcPr>
            <w:tcW w:w="6925" w:type="dxa"/>
          </w:tcPr>
          <w:p w:rsidR="00674AB4" w:rsidRDefault="00674AB4" w:rsidP="00674AB4">
            <w:r>
              <w:t>Oh</w:t>
            </w:r>
            <w:r w:rsidR="001B6170">
              <w:t>,</w:t>
            </w:r>
            <w:bookmarkStart w:id="0" w:name="_GoBack"/>
            <w:bookmarkEnd w:id="0"/>
            <w:r>
              <w:t xml:space="preserve"> </w:t>
            </w:r>
            <w:proofErr w:type="spellStart"/>
            <w:r>
              <w:t>me</w:t>
            </w:r>
            <w:proofErr w:type="spellEnd"/>
            <w:r>
              <w:t xml:space="preserve">! Wild turkeys and church members who won’t pay for what they need. I don’t know why I bought a chance on that turkey that </w:t>
            </w:r>
            <w:proofErr w:type="spellStart"/>
            <w:r>
              <w:t>ain’t</w:t>
            </w:r>
            <w:proofErr w:type="spellEnd"/>
            <w:r>
              <w:t xml:space="preserve"> even been caught yet. 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43</w:t>
            </w:r>
          </w:p>
        </w:tc>
        <w:tc>
          <w:tcPr>
            <w:tcW w:w="1170" w:type="dxa"/>
          </w:tcPr>
          <w:p w:rsidR="00674AB4" w:rsidRDefault="00674AB4" w:rsidP="00674AB4">
            <w:r>
              <w:t>Sam</w:t>
            </w:r>
          </w:p>
        </w:tc>
        <w:tc>
          <w:tcPr>
            <w:tcW w:w="6925" w:type="dxa"/>
          </w:tcPr>
          <w:p w:rsidR="00674AB4" w:rsidRDefault="00674AB4" w:rsidP="00674AB4">
            <w:r>
              <w:t>Maybe we can help him catch it, Jesse. Where is it?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46</w:t>
            </w:r>
          </w:p>
        </w:tc>
        <w:tc>
          <w:tcPr>
            <w:tcW w:w="1170" w:type="dxa"/>
          </w:tcPr>
          <w:p w:rsidR="00674AB4" w:rsidRDefault="00674AB4" w:rsidP="00674AB4">
            <w:r>
              <w:t>Jesse</w:t>
            </w:r>
          </w:p>
        </w:tc>
        <w:tc>
          <w:tcPr>
            <w:tcW w:w="6925" w:type="dxa"/>
          </w:tcPr>
          <w:p w:rsidR="00674AB4" w:rsidRDefault="00674AB4" w:rsidP="00674AB4">
            <w:r>
              <w:t>Well, it’s – well, it’s, well I – Well I don’t know. It’s out in the woods somewhere, Sam.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50</w:t>
            </w:r>
          </w:p>
        </w:tc>
        <w:tc>
          <w:tcPr>
            <w:tcW w:w="1170" w:type="dxa"/>
          </w:tcPr>
          <w:p w:rsidR="00674AB4" w:rsidRDefault="00674AB4" w:rsidP="00674AB4">
            <w:r>
              <w:t>Sam</w:t>
            </w:r>
          </w:p>
        </w:tc>
        <w:tc>
          <w:tcPr>
            <w:tcW w:w="6925" w:type="dxa"/>
          </w:tcPr>
          <w:p w:rsidR="00674AB4" w:rsidRDefault="00674AB4" w:rsidP="00674AB4">
            <w:r>
              <w:t>Leon sold you a chance on a turkey that’s out in the woods?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54</w:t>
            </w:r>
          </w:p>
        </w:tc>
        <w:tc>
          <w:tcPr>
            <w:tcW w:w="1170" w:type="dxa"/>
          </w:tcPr>
          <w:p w:rsidR="00674AB4" w:rsidRDefault="00674AB4" w:rsidP="00674AB4">
            <w:r>
              <w:t>Jesse</w:t>
            </w:r>
          </w:p>
        </w:tc>
        <w:tc>
          <w:tcPr>
            <w:tcW w:w="6925" w:type="dxa"/>
          </w:tcPr>
          <w:p w:rsidR="00674AB4" w:rsidRDefault="00674AB4" w:rsidP="00674AB4">
            <w:r>
              <w:t>Well, yeah, but—but you know he had a real good reason. [music overlap]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57</w:t>
            </w:r>
          </w:p>
        </w:tc>
        <w:tc>
          <w:tcPr>
            <w:tcW w:w="1170" w:type="dxa"/>
          </w:tcPr>
          <w:p w:rsidR="00674AB4" w:rsidRDefault="00674AB4" w:rsidP="00674AB4">
            <w:r>
              <w:t>Sam</w:t>
            </w:r>
          </w:p>
        </w:tc>
        <w:tc>
          <w:tcPr>
            <w:tcW w:w="6925" w:type="dxa"/>
          </w:tcPr>
          <w:p w:rsidR="00674AB4" w:rsidRDefault="00674AB4" w:rsidP="00674AB4">
            <w:r>
              <w:t>[music overlap] Yeah, I</w:t>
            </w:r>
            <w:r w:rsidR="00E875C4">
              <w:t>-I</w:t>
            </w:r>
            <w:r>
              <w:t xml:space="preserve"> bet he did. He needed a dollar I expect.</w:t>
            </w:r>
          </w:p>
        </w:tc>
      </w:tr>
      <w:tr w:rsidR="00674AB4" w:rsidTr="0084378D">
        <w:tc>
          <w:tcPr>
            <w:tcW w:w="1255" w:type="dxa"/>
          </w:tcPr>
          <w:p w:rsidR="00674AB4" w:rsidRDefault="00674AB4" w:rsidP="00674AB4">
            <w:r w:rsidRPr="006A14B6">
              <w:t>02:</w:t>
            </w:r>
            <w:r w:rsidR="00015EFF">
              <w:t>57</w:t>
            </w:r>
          </w:p>
        </w:tc>
        <w:tc>
          <w:tcPr>
            <w:tcW w:w="1170" w:type="dxa"/>
          </w:tcPr>
          <w:p w:rsidR="00674AB4" w:rsidRDefault="00674AB4" w:rsidP="00674AB4"/>
        </w:tc>
        <w:tc>
          <w:tcPr>
            <w:tcW w:w="6925" w:type="dxa"/>
          </w:tcPr>
          <w:p w:rsidR="00674AB4" w:rsidRDefault="00674AB4" w:rsidP="00674AB4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5EFF"/>
    <w:rsid w:val="00017C84"/>
    <w:rsid w:val="00040CE2"/>
    <w:rsid w:val="00043750"/>
    <w:rsid w:val="00087699"/>
    <w:rsid w:val="0009652E"/>
    <w:rsid w:val="000A28E0"/>
    <w:rsid w:val="000B53AF"/>
    <w:rsid w:val="000B79FF"/>
    <w:rsid w:val="000C1E10"/>
    <w:rsid w:val="000D4A88"/>
    <w:rsid w:val="00126D46"/>
    <w:rsid w:val="001323A6"/>
    <w:rsid w:val="001B6170"/>
    <w:rsid w:val="001B63F5"/>
    <w:rsid w:val="001E415C"/>
    <w:rsid w:val="001F06F2"/>
    <w:rsid w:val="002507CC"/>
    <w:rsid w:val="002D7DF0"/>
    <w:rsid w:val="003B66D5"/>
    <w:rsid w:val="003B7610"/>
    <w:rsid w:val="003D655F"/>
    <w:rsid w:val="00433DF0"/>
    <w:rsid w:val="004D3410"/>
    <w:rsid w:val="004E6361"/>
    <w:rsid w:val="00505EA4"/>
    <w:rsid w:val="00513D17"/>
    <w:rsid w:val="00541C40"/>
    <w:rsid w:val="00595997"/>
    <w:rsid w:val="005A472A"/>
    <w:rsid w:val="005B74FB"/>
    <w:rsid w:val="005F0A03"/>
    <w:rsid w:val="006244FC"/>
    <w:rsid w:val="00674AB4"/>
    <w:rsid w:val="00677CFF"/>
    <w:rsid w:val="0068132B"/>
    <w:rsid w:val="006960ED"/>
    <w:rsid w:val="006A1497"/>
    <w:rsid w:val="0070550F"/>
    <w:rsid w:val="007323BE"/>
    <w:rsid w:val="00776D0A"/>
    <w:rsid w:val="007B11C7"/>
    <w:rsid w:val="007E5605"/>
    <w:rsid w:val="008257E1"/>
    <w:rsid w:val="0084378D"/>
    <w:rsid w:val="008527B2"/>
    <w:rsid w:val="00860062"/>
    <w:rsid w:val="008602F7"/>
    <w:rsid w:val="0087345F"/>
    <w:rsid w:val="0089060E"/>
    <w:rsid w:val="0096257B"/>
    <w:rsid w:val="00970BF2"/>
    <w:rsid w:val="00A65A94"/>
    <w:rsid w:val="00A70820"/>
    <w:rsid w:val="00AA734D"/>
    <w:rsid w:val="00AB3A86"/>
    <w:rsid w:val="00AD1E69"/>
    <w:rsid w:val="00B42DA4"/>
    <w:rsid w:val="00B56480"/>
    <w:rsid w:val="00BC4CFA"/>
    <w:rsid w:val="00BF05A3"/>
    <w:rsid w:val="00C23337"/>
    <w:rsid w:val="00C73609"/>
    <w:rsid w:val="00D64928"/>
    <w:rsid w:val="00DB5E81"/>
    <w:rsid w:val="00E60F26"/>
    <w:rsid w:val="00E84241"/>
    <w:rsid w:val="00E875C4"/>
    <w:rsid w:val="00EB621B"/>
    <w:rsid w:val="00F15AB9"/>
    <w:rsid w:val="00F62C5F"/>
    <w:rsid w:val="00F85DC0"/>
    <w:rsid w:val="00FD60BD"/>
    <w:rsid w:val="00FF0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5BA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03:00Z</dcterms:created>
  <dcterms:modified xsi:type="dcterms:W3CDTF">2022-09-19T23:03:00Z</dcterms:modified>
</cp:coreProperties>
</file>